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25357A48" w14:textId="77777777" w:rsidR="00753396" w:rsidRDefault="0051726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0FA0EBBC" wp14:editId="2B803B07">
                <wp:simplePos x="0" y="0"/>
                <wp:positionH relativeFrom="margin">
                  <wp:posOffset>0</wp:posOffset>
                </wp:positionH>
                <wp:positionV relativeFrom="margin">
                  <wp:posOffset>914400</wp:posOffset>
                </wp:positionV>
                <wp:extent cx="5943600" cy="854392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85439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A4418E" w14:textId="77777777" w:rsidR="004C7D9D" w:rsidRPr="00FC611B" w:rsidRDefault="00E92566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t>Dat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Nam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Address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City, State, Zip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="004C7D9D" w:rsidRPr="00FC611B">
                              <w:rPr>
                                <w:rFonts w:asciiTheme="minorHAnsi" w:hAnsiTheme="minorHAnsi" w:cstheme="minorHAnsi"/>
                              </w:rPr>
                              <w:t xml:space="preserve">Dear [NAME], </w:t>
                            </w:r>
                          </w:p>
                          <w:p w14:paraId="3073C698" w14:textId="77777777" w:rsidR="004C7D9D" w:rsidRPr="005D243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64967F2C" w14:textId="77777777" w:rsidR="00F13485" w:rsidRPr="00F13485" w:rsidRDefault="00F13485" w:rsidP="00F1348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F13485">
                              <w:rPr>
                                <w:rFonts w:asciiTheme="minorHAnsi" w:hAnsiTheme="minorHAnsi" w:cstheme="minorHAnsi"/>
                              </w:rPr>
                              <w:t xml:space="preserve">I wanted to take a moment to let you know what a pleasure it has been to work with you. </w:t>
                            </w:r>
                          </w:p>
                          <w:p w14:paraId="7C999F89" w14:textId="77777777" w:rsidR="00F13485" w:rsidRPr="00F13485" w:rsidRDefault="00F13485" w:rsidP="00F1348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2C8A41D5" w14:textId="77777777" w:rsidR="00F13485" w:rsidRPr="00F13485" w:rsidRDefault="00F13485" w:rsidP="00F1348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F13485">
                              <w:rPr>
                                <w:rFonts w:asciiTheme="minorHAnsi" w:hAnsiTheme="minorHAnsi" w:cstheme="minorHAnsi"/>
                              </w:rPr>
                              <w:t>As a [REALTOR®/AGENT/BROKER], I work with many clients in many different capacities-but I want you to know that from both a professional and personal standpoint, it was truly a pleasure to serve you!</w:t>
                            </w:r>
                          </w:p>
                          <w:p w14:paraId="4F0C53FB" w14:textId="77777777" w:rsidR="00F13485" w:rsidRPr="00F13485" w:rsidRDefault="00F13485" w:rsidP="00F1348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26FEA897" w14:textId="77777777" w:rsidR="00F13485" w:rsidRPr="00F13485" w:rsidRDefault="00F13485" w:rsidP="00F1348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F13485">
                              <w:rPr>
                                <w:rFonts w:asciiTheme="minorHAnsi" w:hAnsiTheme="minorHAnsi" w:cstheme="minorHAnsi"/>
                              </w:rPr>
                              <w:t xml:space="preserve">I am so glad that together, we were able to meet your needs and to provide you with the services that were best for you.  I value and appreciate your loyalty as a customer and am very grateful to have had the opportunity to serve as your [REALTOR®/AGENT/BROKER].  </w:t>
                            </w:r>
                          </w:p>
                          <w:p w14:paraId="12966B9F" w14:textId="77777777" w:rsidR="00F13485" w:rsidRPr="00F13485" w:rsidRDefault="00F13485" w:rsidP="00F1348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2FAB602B" w14:textId="77777777" w:rsidR="001E3352" w:rsidRPr="004C7D9D" w:rsidRDefault="00F13485" w:rsidP="00F1348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F13485">
                              <w:rPr>
                                <w:rFonts w:asciiTheme="minorHAnsi" w:hAnsiTheme="minorHAnsi" w:cstheme="minorHAnsi"/>
                              </w:rPr>
                              <w:t>Thank you again for your business-and I wish you the best of luck in your future endeavors.  Should you need anything else, please know that I am always here for you!</w:t>
                            </w:r>
                            <w:r w:rsidR="00FC611B" w:rsidRPr="00F13485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</w:p>
                          <w:p w14:paraId="5C952E4E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Sincerely, </w:t>
                            </w:r>
                          </w:p>
                          <w:p w14:paraId="621E5A9F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4187825E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06A12C9D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70393C0E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[NAME] </w:t>
                            </w:r>
                          </w:p>
                          <w:p w14:paraId="5EC1C7B1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>[TITLE]</w:t>
                            </w:r>
                          </w:p>
                          <w:p w14:paraId="4B16ACA3" w14:textId="77777777" w:rsidR="00CA77A9" w:rsidRDefault="00CA77A9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</w:p>
                          <w:p w14:paraId="3FE9D32A" w14:textId="77777777" w:rsidR="00753396" w:rsidRDefault="00753396" w:rsidP="00CA77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in;width:468pt;height:672.7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" filled="f" stroked="f">
                <v:textbox>
                  <w:txbxContent>
                    <w:p w:rsidR="004C7D9D" w:rsidRPr="00FC611B" w:rsidRDefault="00E92566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6734EB">
                        <w:rPr>
                          <w:rFonts w:asciiTheme="minorHAnsi" w:hAnsiTheme="minorHAnsi" w:cstheme="minorHAnsi"/>
                        </w:rPr>
                        <w:t>Dat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Nam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Address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City, State, Zip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="004C7D9D" w:rsidRPr="00FC611B">
                        <w:rPr>
                          <w:rFonts w:asciiTheme="minorHAnsi" w:hAnsiTheme="minorHAnsi" w:cstheme="minorHAnsi"/>
                        </w:rPr>
                        <w:t xml:space="preserve">Dear [NAME], </w:t>
                      </w:r>
                    </w:p>
                    <w:p w:rsidR="004C7D9D" w:rsidRPr="005D243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F13485" w:rsidRPr="00F13485" w:rsidRDefault="00F13485" w:rsidP="00F1348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bookmarkStart w:id="1" w:name="_GoBack"/>
                      <w:r w:rsidRPr="00F13485">
                        <w:rPr>
                          <w:rFonts w:asciiTheme="minorHAnsi" w:hAnsiTheme="minorHAnsi" w:cstheme="minorHAnsi"/>
                        </w:rPr>
                        <w:t xml:space="preserve">I wanted to take a moment to let you know what a pleasure it has been to work with you. </w:t>
                      </w:r>
                    </w:p>
                    <w:p w:rsidR="00F13485" w:rsidRPr="00F13485" w:rsidRDefault="00F13485" w:rsidP="00F1348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F13485" w:rsidRPr="00F13485" w:rsidRDefault="00F13485" w:rsidP="00F1348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F13485">
                        <w:rPr>
                          <w:rFonts w:asciiTheme="minorHAnsi" w:hAnsiTheme="minorHAnsi" w:cstheme="minorHAnsi"/>
                        </w:rPr>
                        <w:t>As a [REALTOR®/AGENT/BROKER], I work with many clients in many different capacities-but I want you to know that from both a professional and personal standpoint, it was truly a pleasure to serve you!</w:t>
                      </w:r>
                    </w:p>
                    <w:p w:rsidR="00F13485" w:rsidRPr="00F13485" w:rsidRDefault="00F13485" w:rsidP="00F1348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F13485" w:rsidRPr="00F13485" w:rsidRDefault="00F13485" w:rsidP="00F1348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F13485">
                        <w:rPr>
                          <w:rFonts w:asciiTheme="minorHAnsi" w:hAnsiTheme="minorHAnsi" w:cstheme="minorHAnsi"/>
                        </w:rPr>
                        <w:t xml:space="preserve">I am so glad that together, we were able to meet your needs and to provide you with the services that were best for you.  I value and appreciate your loyalty as a customer and am very grateful to have had the opportunity to serve as your [REALTOR®/AGENT/BROKER].  </w:t>
                      </w:r>
                    </w:p>
                    <w:p w:rsidR="00F13485" w:rsidRPr="00F13485" w:rsidRDefault="00F13485" w:rsidP="00F1348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1E3352" w:rsidRPr="004C7D9D" w:rsidRDefault="00F13485" w:rsidP="00F1348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F13485">
                        <w:rPr>
                          <w:rFonts w:asciiTheme="minorHAnsi" w:hAnsiTheme="minorHAnsi" w:cstheme="minorHAnsi"/>
                        </w:rPr>
                        <w:t>Thank you again for your business-and I wish you the best of luck in your future endeavors.  Should you need anything else, please know that I am always here for you!</w:t>
                      </w:r>
                      <w:r w:rsidR="00FC611B" w:rsidRPr="00F13485">
                        <w:rPr>
                          <w:rFonts w:asciiTheme="minorHAnsi" w:hAnsiTheme="minorHAnsi" w:cstheme="minorHAnsi"/>
                        </w:rPr>
                        <w:br/>
                      </w:r>
                      <w:bookmarkEnd w:id="1"/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Sincerely, </w:t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[NAME] </w:t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>[TITLE]</w:t>
                      </w:r>
                    </w:p>
                    <w:p w:rsidR="00CA77A9" w:rsidRDefault="00CA77A9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</w:p>
                    <w:p w:rsidR="00753396" w:rsidRDefault="00753396" w:rsidP="00CA77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753396" w:rsidSect="00753396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AE7DFC" w14:textId="77777777" w:rsidR="006E6B16" w:rsidRDefault="006E6B16" w:rsidP="00C45210">
      <w:pPr>
        <w:spacing w:after="0" w:line="240" w:lineRule="auto"/>
      </w:pPr>
      <w:r>
        <w:separator/>
      </w:r>
    </w:p>
  </w:endnote>
  <w:endnote w:type="continuationSeparator" w:id="0">
    <w:p w14:paraId="5E5B8092" w14:textId="77777777" w:rsidR="006E6B16" w:rsidRDefault="006E6B16" w:rsidP="00C452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1575FF" w14:textId="55BB7A41" w:rsidR="00753396" w:rsidRPr="003B191D" w:rsidRDefault="003B191D" w:rsidP="003B191D">
    <w:pPr>
      <w:pStyle w:val="Footer"/>
      <w:jc w:val="center"/>
      <w:rPr>
        <w:sz w:val="18"/>
        <w:szCs w:val="18"/>
      </w:rPr>
    </w:pPr>
    <w:r w:rsidRPr="003B191D">
      <w:rPr>
        <w:sz w:val="18"/>
        <w:szCs w:val="18"/>
      </w:rPr>
      <w:t xml:space="preserve">Entourage Real Estate. </w:t>
    </w:r>
    <w:proofErr w:type="gramStart"/>
    <w:r w:rsidRPr="003B191D">
      <w:rPr>
        <w:sz w:val="18"/>
        <w:szCs w:val="18"/>
      </w:rPr>
      <w:t>LLC  |</w:t>
    </w:r>
    <w:proofErr w:type="gramEnd"/>
    <w:r w:rsidRPr="003B191D">
      <w:rPr>
        <w:sz w:val="18"/>
        <w:szCs w:val="18"/>
      </w:rPr>
      <w:t xml:space="preserve">  </w:t>
    </w:r>
    <w:r w:rsidR="00753396" w:rsidRPr="003B191D">
      <w:rPr>
        <w:sz w:val="18"/>
        <w:szCs w:val="18"/>
      </w:rPr>
      <w:t>P.O. Box 890472  |  Houston, TX  77259  |  O:  832-868-6091  |  EntourageRealtor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49B229" w14:textId="77777777" w:rsidR="006E6B16" w:rsidRDefault="006E6B16" w:rsidP="00C45210">
      <w:pPr>
        <w:spacing w:after="0" w:line="240" w:lineRule="auto"/>
      </w:pPr>
      <w:r>
        <w:separator/>
      </w:r>
    </w:p>
  </w:footnote>
  <w:footnote w:type="continuationSeparator" w:id="0">
    <w:p w14:paraId="134BF77D" w14:textId="77777777" w:rsidR="006E6B16" w:rsidRDefault="006E6B16" w:rsidP="00C452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2E3BAF" w14:textId="77777777" w:rsidR="00753396" w:rsidRDefault="0051726E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DE8BF3D" wp14:editId="0775AB28">
          <wp:simplePos x="0" y="0"/>
          <wp:positionH relativeFrom="margin">
            <wp:posOffset>1924050</wp:posOffset>
          </wp:positionH>
          <wp:positionV relativeFrom="paragraph">
            <wp:posOffset>-38405</wp:posOffset>
          </wp:positionV>
          <wp:extent cx="2092325" cy="983615"/>
          <wp:effectExtent l="0" t="0" r="3175" b="6985"/>
          <wp:wrapTight wrapText="bothSides">
            <wp:wrapPolygon edited="0">
              <wp:start x="0" y="0"/>
              <wp:lineTo x="0" y="21335"/>
              <wp:lineTo x="21436" y="21335"/>
              <wp:lineTo x="21436" y="0"/>
              <wp:lineTo x="0" y="0"/>
            </wp:wrapPolygon>
          </wp:wrapTight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2325" cy="983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E1B82"/>
    <w:multiLevelType w:val="hybridMultilevel"/>
    <w:tmpl w:val="FC0A9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SwsjAxNTC0NzI2MTMyUdpeDU4uLM/DyQApNaAAVd4+UsAAAA"/>
  </w:docVars>
  <w:rsids>
    <w:rsidRoot w:val="00C45210"/>
    <w:rsid w:val="00007044"/>
    <w:rsid w:val="000143F4"/>
    <w:rsid w:val="000C55A3"/>
    <w:rsid w:val="000C7282"/>
    <w:rsid w:val="00107D92"/>
    <w:rsid w:val="00145B46"/>
    <w:rsid w:val="001516D7"/>
    <w:rsid w:val="0015622A"/>
    <w:rsid w:val="001A43F2"/>
    <w:rsid w:val="001D1BD6"/>
    <w:rsid w:val="001D2601"/>
    <w:rsid w:val="001E006A"/>
    <w:rsid w:val="001E3352"/>
    <w:rsid w:val="002213C5"/>
    <w:rsid w:val="00250F04"/>
    <w:rsid w:val="002C5183"/>
    <w:rsid w:val="003006E0"/>
    <w:rsid w:val="00301E11"/>
    <w:rsid w:val="00341839"/>
    <w:rsid w:val="003A0034"/>
    <w:rsid w:val="003B191D"/>
    <w:rsid w:val="003B25AA"/>
    <w:rsid w:val="003C3A62"/>
    <w:rsid w:val="004C7D9D"/>
    <w:rsid w:val="0051726E"/>
    <w:rsid w:val="00584B59"/>
    <w:rsid w:val="005B22B2"/>
    <w:rsid w:val="005D243D"/>
    <w:rsid w:val="005E6285"/>
    <w:rsid w:val="00611788"/>
    <w:rsid w:val="00670015"/>
    <w:rsid w:val="006734EB"/>
    <w:rsid w:val="00682745"/>
    <w:rsid w:val="006B6C64"/>
    <w:rsid w:val="006D3505"/>
    <w:rsid w:val="006E6B16"/>
    <w:rsid w:val="00702F06"/>
    <w:rsid w:val="00716128"/>
    <w:rsid w:val="00753396"/>
    <w:rsid w:val="00791D32"/>
    <w:rsid w:val="007C47E0"/>
    <w:rsid w:val="007F784B"/>
    <w:rsid w:val="00833975"/>
    <w:rsid w:val="00861057"/>
    <w:rsid w:val="0086194F"/>
    <w:rsid w:val="008A2611"/>
    <w:rsid w:val="00902B72"/>
    <w:rsid w:val="009861B2"/>
    <w:rsid w:val="00993B71"/>
    <w:rsid w:val="009D19EA"/>
    <w:rsid w:val="009D7E74"/>
    <w:rsid w:val="00A536D9"/>
    <w:rsid w:val="00A55411"/>
    <w:rsid w:val="00A574CE"/>
    <w:rsid w:val="00A6506C"/>
    <w:rsid w:val="00A837B5"/>
    <w:rsid w:val="00AA69A3"/>
    <w:rsid w:val="00AB4F5C"/>
    <w:rsid w:val="00AC5B40"/>
    <w:rsid w:val="00AD47E8"/>
    <w:rsid w:val="00AD6283"/>
    <w:rsid w:val="00AF37A0"/>
    <w:rsid w:val="00B22414"/>
    <w:rsid w:val="00B257A6"/>
    <w:rsid w:val="00B42E00"/>
    <w:rsid w:val="00B96541"/>
    <w:rsid w:val="00C1430A"/>
    <w:rsid w:val="00C45210"/>
    <w:rsid w:val="00C7219D"/>
    <w:rsid w:val="00CA2988"/>
    <w:rsid w:val="00CA77A9"/>
    <w:rsid w:val="00CF34D8"/>
    <w:rsid w:val="00D96ED7"/>
    <w:rsid w:val="00DE0ED7"/>
    <w:rsid w:val="00E12B4B"/>
    <w:rsid w:val="00E36E38"/>
    <w:rsid w:val="00E42718"/>
    <w:rsid w:val="00E64A1A"/>
    <w:rsid w:val="00E70F42"/>
    <w:rsid w:val="00E92566"/>
    <w:rsid w:val="00EA5297"/>
    <w:rsid w:val="00EC3A03"/>
    <w:rsid w:val="00EC5CDE"/>
    <w:rsid w:val="00F13485"/>
    <w:rsid w:val="00F252CA"/>
    <w:rsid w:val="00F27DE0"/>
    <w:rsid w:val="00F37345"/>
    <w:rsid w:val="00F63EA8"/>
    <w:rsid w:val="00F6598B"/>
    <w:rsid w:val="00F82A13"/>
    <w:rsid w:val="00FA4E91"/>
    <w:rsid w:val="00FC6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57C0F77"/>
  <w14:defaultImageDpi w14:val="96"/>
  <w15:chartTrackingRefBased/>
  <w15:docId w15:val="{9E71DF92-327F-4C8F-8936-1777B9DC4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4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D47E8"/>
    <w:rPr>
      <w:rFonts w:ascii="Tahoma" w:hAnsi="Tahoma"/>
      <w:sz w:val="16"/>
    </w:rPr>
  </w:style>
  <w:style w:type="paragraph" w:styleId="Header">
    <w:name w:val="header"/>
    <w:basedOn w:val="Normal"/>
    <w:link w:val="Head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C45210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C45210"/>
    <w:rPr>
      <w:rFonts w:cs="Times New Roman"/>
    </w:rPr>
  </w:style>
  <w:style w:type="paragraph" w:customStyle="1" w:styleId="RecipientAddress">
    <w:name w:val="Recipient Address"/>
    <w:basedOn w:val="Normal"/>
    <w:rsid w:val="0051726E"/>
    <w:pPr>
      <w:spacing w:after="0" w:line="240" w:lineRule="auto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63E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Knight</dc:creator>
  <cp:keywords/>
  <dc:description/>
  <cp:lastModifiedBy>Sandra Knight</cp:lastModifiedBy>
  <cp:revision>2</cp:revision>
  <dcterms:created xsi:type="dcterms:W3CDTF">2019-10-15T22:30:00Z</dcterms:created>
  <dcterms:modified xsi:type="dcterms:W3CDTF">2019-10-15T22:30:00Z</dcterms:modified>
</cp:coreProperties>
</file>